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ica Ea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a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4 Waverly Ct Sheboygan  5308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obre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285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a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ssand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as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2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